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Internship</w:t>
      </w:r>
      <w:r>
        <w:t xml:space="preserve"> </w:t>
      </w:r>
      <w:r>
        <w:t xml:space="preserve">Application</w:t>
      </w:r>
      <w:r>
        <w:t xml:space="preserve"> </w:t>
      </w:r>
      <w:r>
        <w:t xml:space="preserve">Letter</w:t>
      </w:r>
    </w:p>
    <w:bookmarkStart w:id="21" w:name="internship-application-letter"/>
    <w:p>
      <w:pPr>
        <w:pStyle w:val="Heading1"/>
      </w:pPr>
      <w:r>
        <w:t xml:space="preserve">Internship Application Letter</w:t>
      </w:r>
    </w:p>
    <w:bookmarkStart w:id="20" w:name="Xe4d9311c630f514f20fc41a4edd46e555f0aecb"/>
    <w:p>
      <w:pPr>
        <w:pStyle w:val="Heading2"/>
      </w:pPr>
      <w:r>
        <w:t xml:space="preserve">Mechatronics Engineer Internship Opportunity - Canada Vancouver</w:t>
      </w:r>
    </w:p>
    <w:bookmarkEnd w:id="20"/>
    <w:bookmarkEnd w:id="21"/>
    <w:p>
      <w:pPr>
        <w:pStyle w:val="FirstParagraph"/>
      </w:pPr>
      <w:r>
        <w:t xml:space="preserve">Dear Hiring Manager,</w:t>
      </w:r>
    </w:p>
    <w:p>
      <w:pPr>
        <w:pStyle w:val="BodyText"/>
      </w:pPr>
      <w:r>
        <w:t xml:space="preserve">It is with profound enthusiasm that I submit my application for the Mechatronics Engineer Internship position at your esteemed organization in Vancouver, Canada. As a final-year Mechatronics Engineering student at the University of British Columbia (UBC), I have meticulously crafted this Internship Application Letter to demonstrate how my technical competencies, project experience, and deep commitment to advancing Canadian innovation align perfectly with your team's objectives.</w:t>
      </w:r>
    </w:p>
    <w:p>
      <w:pPr>
        <w:pStyle w:val="BodyText"/>
      </w:pPr>
      <w:r>
        <w:t xml:space="preserve">Canada Vancouver represents an unparalleled ecosystem for engineering excellence – a dynamic fusion of cutting-edge technology firms, world-class research institutions like TRIUMF and the Pacific Institute for Mathematical Sciences, and a growing cleantech sector that resonates with my professional aspirations. Having immersed myself in Vancouver's vibrant tech community through UBC's Engineering Co-op program, I understand that this city isn't merely a location but an active participant in shaping the future of automation. My decision to pursue an internship within Canada Vancouver stems from my desire to contribute to North America's leading mechatronics advancements while experiencing the collaborative spirit that defines Canadian engineering culture.</w:t>
      </w:r>
    </w:p>
    <w:p>
      <w:pPr>
        <w:pStyle w:val="BodyText"/>
      </w:pPr>
      <w:r>
        <w:t xml:space="preserve">My academic journey has centered on integrating mechanical, electrical, and computer science principles – the very essence of Mechatronics Engineering. At UBC, I maintained a 3.8/4.0 GPA while completing specialized coursework including Advanced Robotics Systems, Embedded Control Design, and Sensor Fusion Technologies. My capstone project exemplifies this interdisciplinary approach: I designed an autonomous agricultural drone system for precision crop monitoring that reduced data collection time by 40% through custom PID controller development and LiDAR integration. This project required me to navigate the full engineering lifecycle – from CAD modeling in SolidWorks to writing embedded C++ code for Arduino-based flight controllers, culminating in successful field testing across Fraser Valley farms. Such hands-on experience directly translates to the Mechatronics Engineer internship expectations at your company.</w:t>
      </w:r>
    </w:p>
    <w:p>
      <w:pPr>
        <w:pStyle w:val="BodyText"/>
      </w:pPr>
      <w:r>
        <w:t xml:space="preserve">What truly distinguishes my technical profile is my proficiency with industry-standard tools prevalent in Canada's manufacturing and robotics sectors. I am certified in MATLAB/Simulink for system modeling, proficient in PLC programming (Allen-Bradley RSLogix), and adept at using ROS (Robot Operating System) for autonomous navigation systems. During a summer internship at Vancouver-based robotics startup Aethon Dynamics, I collaborated on developing a vision-guided pick-and-place system that increased assembly line efficiency by 25%. My responsibilities included calibrating camera sensors, optimizing motion paths using G-code, and implementing fail-safe protocols – all while adhering to Canadian safety standards (CSA Z432). This experience solidified my understanding of how mechatronics solutions must balance technical precision with human-centered design principles.</w:t>
      </w:r>
    </w:p>
    <w:p>
      <w:pPr>
        <w:pStyle w:val="BodyText"/>
      </w:pPr>
      <w:r>
        <w:t xml:space="preserve">I recognize that Canada Vancouver's engineering landscape thrives on cultural diversity and collaborative innovation – values deeply embedded in my professional philosophy. Having worked alongside colleagues from 12 different countries during UBC's Engineering Design Competition, I've developed exceptional cross-cultural communication skills essential for thriving in Canadian workplaces. My participation in the IEEE Vancouver Student Branch further cultivated my appreciation for Canada's emphasis on ethical engineering practices and sustainable innovation – particularly evident in our region's leadership with green hydrogen initiatives and electric vehicle manufacturing. I'm eager to contribute to your team's projects while absorbing Canada Vancouver's distinctive approach to merging technological advancement with social responsibility.</w:t>
      </w:r>
    </w:p>
    <w:p>
      <w:pPr>
        <w:pStyle w:val="BodyText"/>
      </w:pPr>
      <w:r>
        <w:t xml:space="preserve">My research into your organization revealed exceptional alignment between my skills and your current initiatives. I was particularly inspired by your recent partnership with the BC Innovation Council on autonomous material handling systems for Pacific Northwest ports – a project that directly intersects with my expertise in motion control and sensor integration. I am confident that my experience developing real-time feedback loops for robotic arms (using CAN bus communication) would allow me to immediately contribute to such high-impact projects. Furthermore, I'm committed to embracing the Canadian workplace ethos where continuous learning is valued – I've already begun studying Canadian electrical safety codes (CSA C22.2 No. 364) through professional development courses.</w:t>
      </w:r>
    </w:p>
    <w:p>
      <w:pPr>
        <w:pStyle w:val="BodyText"/>
      </w:pPr>
      <w:r>
        <w:t xml:space="preserve">What excites me most about pursuing this Mechatronics Engineer internship in Canada Vancouver is the opportunity to grow within a community that actively supports engineering talent. The city's infrastructure for young professionals – from the UBC-Industry Partnership Program to Vancouver's Tech Talent Strategy – creates an ideal environment for nurturing engineers who will shape tomorrow's solutions. I'm not merely seeking an internship; I aim to become a productive member of the Canadian engineering community, contributing my skills while learning from veterans in this field. My long-term vision includes developing mechatronics solutions for sustainable infrastructure – a mission that finds its natural home in Vancouver's commitment to carbon neutrality by 2050.</w:t>
      </w:r>
    </w:p>
    <w:p>
      <w:pPr>
        <w:pStyle w:val="BodyText"/>
      </w:pPr>
      <w:r>
        <w:t xml:space="preserve">As I prepare to graduate with my Bachelor of Applied Science in Mechatronics Engineering, I am eager to apply my theoretical knowledge and practical experience within your organization's innovative environment. My resume, attached for your review, provides further detail on my technical projects and professional development. I would welcome the opportunity to discuss how my background in robotics systems design and commitment to Canadian engineering values can support your team's objectives during an interview at your convenience.</w:t>
      </w:r>
    </w:p>
    <w:p>
      <w:pPr>
        <w:pStyle w:val="BodyText"/>
      </w:pPr>
      <w:r>
        <w:t xml:space="preserve">Thank you for considering my Internship Application Letter for the Mechatronics Engineer position. I am enthusiastic about the possibility of contributing to Canada Vancouver's engineering excellence and would be honored to bring my passion for integrated systems design to your esteemed organization. I look forward to discussing how my skills align with your team's innovative work.</w:t>
      </w:r>
    </w:p>
    <w:p>
      <w:pPr>
        <w:pStyle w:val="BodyText"/>
      </w:pPr>
      <w:r>
        <w:t xml:space="preserve">Respectfully submitted,</w:t>
      </w:r>
    </w:p>
    <w:p>
      <w:pPr>
        <w:pStyle w:val="BodyText"/>
      </w:pPr>
      <w:r>
        <w:rPr>
          <w:bCs/>
          <w:b/>
        </w:rPr>
        <w:t xml:space="preserve">Alexandra Chen</w:t>
      </w:r>
    </w:p>
    <w:p>
      <w:pPr>
        <w:pStyle w:val="BodyText"/>
      </w:pPr>
      <w:r>
        <w:t xml:space="preserve">Mechatronics Engineering Student, UBC Faculty of Applied Science</w:t>
      </w:r>
    </w:p>
    <w:p>
      <w:pPr>
        <w:pStyle w:val="BodyText"/>
      </w:pPr>
      <w:r>
        <w:t xml:space="preserve">Vancouver, BC | +1 (604) 555-0198 | alex.chen@ubc.ca</w:t>
      </w:r>
    </w:p>
    <w:p>
      <w:pPr>
        <w:pStyle w:val="BodyText"/>
      </w:pPr>
      <w:r>
        <w:t xml:space="preserve">Word Count: 836</w:t>
      </w:r>
    </w:p>
    <w:p>
      <w:pPr>
        <w:pStyle w:val="BodyText"/>
      </w:pPr>
      <w:r>
        <w:rPr>
          <w:iCs/>
          <w:i/>
        </w:rPr>
        <w:t xml:space="preserve">This Internship Application Letter specifically addresses the Mechatronics Engineer role in Canada Vancouver, emphasizing local industry context, cultural alignment with Canadian engineering practices, and Vancouver's unique position as a mechatronics innovation hu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Internship Application Letter</dc:title>
  <dc:creator/>
  <dc:language>en</dc:language>
  <cp:keywords/>
  <dcterms:created xsi:type="dcterms:W3CDTF">2026-07-13T22:06:13Z</dcterms:created>
  <dcterms:modified xsi:type="dcterms:W3CDTF">2026-07-13T22:06:13Z</dcterms:modified>
</cp:coreProperties>
</file>

<file path=docProps/custom.xml><?xml version="1.0" encoding="utf-8"?>
<Properties xmlns="http://schemas.openxmlformats.org/officeDocument/2006/custom-properties" xmlns:vt="http://schemas.openxmlformats.org/officeDocument/2006/docPropsVTypes"/>
</file>